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56" w:type="dxa"/>
        <w:tblLook w:val="04A0" w:firstRow="1" w:lastRow="0" w:firstColumn="1" w:lastColumn="0" w:noHBand="0" w:noVBand="1"/>
      </w:tblPr>
      <w:tblGrid>
        <w:gridCol w:w="3660"/>
        <w:gridCol w:w="3853"/>
        <w:gridCol w:w="1843"/>
      </w:tblGrid>
      <w:tr w:rsidR="005F3078" w:rsidRPr="003130F4" w14:paraId="25145E55" w14:textId="77777777" w:rsidTr="00736019">
        <w:trPr>
          <w:trHeight w:val="300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8CCB6" w14:textId="51A6A1B8" w:rsidR="005F3078" w:rsidRPr="003130F4" w:rsidRDefault="003130F4" w:rsidP="003130F4">
            <w:pPr>
              <w:spacing w:after="0" w:line="240" w:lineRule="auto"/>
              <w:jc w:val="both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u w:val="single"/>
              </w:rPr>
            </w:pPr>
            <w:r w:rsidRPr="003130F4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u w:val="single"/>
              </w:rPr>
              <w:t>Composition of PBS solution</w:t>
            </w:r>
          </w:p>
        </w:tc>
        <w:tc>
          <w:tcPr>
            <w:tcW w:w="3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23B35" w14:textId="77777777" w:rsidR="005F3078" w:rsidRPr="003130F4" w:rsidRDefault="005F3078" w:rsidP="003130F4">
            <w:pPr>
              <w:spacing w:after="0" w:line="240" w:lineRule="auto"/>
              <w:jc w:val="both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638F8" w14:textId="77777777" w:rsidR="005F3078" w:rsidRPr="003130F4" w:rsidRDefault="005F3078" w:rsidP="003130F4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5F3078" w:rsidRPr="003130F4" w14:paraId="486B71A0" w14:textId="77777777" w:rsidTr="00736019">
        <w:trPr>
          <w:trHeight w:val="300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3AD5C" w14:textId="77777777" w:rsidR="005F3078" w:rsidRPr="003130F4" w:rsidRDefault="005F3078" w:rsidP="003130F4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3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E6B08" w14:textId="77777777" w:rsidR="005F3078" w:rsidRPr="003130F4" w:rsidRDefault="005F3078" w:rsidP="003130F4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CC5C1" w14:textId="77777777" w:rsidR="005F3078" w:rsidRPr="003130F4" w:rsidRDefault="005F3078" w:rsidP="003130F4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5F3078" w:rsidRPr="003130F4" w14:paraId="601DF743" w14:textId="77777777" w:rsidTr="00736019">
        <w:trPr>
          <w:trHeight w:val="300"/>
        </w:trPr>
        <w:tc>
          <w:tcPr>
            <w:tcW w:w="3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2F245" w14:textId="77777777" w:rsidR="005F3078" w:rsidRPr="003130F4" w:rsidRDefault="005F3078" w:rsidP="003130F4">
            <w:pPr>
              <w:spacing w:after="0" w:line="240" w:lineRule="auto"/>
              <w:jc w:val="both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3130F4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Buffer</w:t>
            </w:r>
          </w:p>
        </w:tc>
        <w:tc>
          <w:tcPr>
            <w:tcW w:w="38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53787" w14:textId="77777777" w:rsidR="005F3078" w:rsidRPr="003130F4" w:rsidRDefault="005F3078" w:rsidP="003130F4">
            <w:pPr>
              <w:spacing w:after="0" w:line="240" w:lineRule="auto"/>
              <w:jc w:val="both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3130F4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Composition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0168D" w14:textId="77777777" w:rsidR="005F3078" w:rsidRPr="003130F4" w:rsidRDefault="005F3078" w:rsidP="003130F4">
            <w:pPr>
              <w:spacing w:after="0" w:line="240" w:lineRule="auto"/>
              <w:jc w:val="both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3130F4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Quantity</w:t>
            </w:r>
          </w:p>
        </w:tc>
      </w:tr>
      <w:tr w:rsidR="005F3078" w:rsidRPr="003130F4" w14:paraId="32F0C3C7" w14:textId="77777777" w:rsidTr="00736019">
        <w:trPr>
          <w:trHeight w:val="300"/>
        </w:trPr>
        <w:tc>
          <w:tcPr>
            <w:tcW w:w="36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A3AF96" w14:textId="014ADF9D" w:rsidR="005F3078" w:rsidRPr="003130F4" w:rsidRDefault="005F3078" w:rsidP="003130F4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3130F4">
              <w:rPr>
                <w:rFonts w:eastAsia="Times New Roman" w:cstheme="minorHAnsi"/>
                <w:color w:val="000000"/>
                <w:sz w:val="24"/>
                <w:szCs w:val="24"/>
              </w:rPr>
              <w:t>Phosphate-buffered Saline (PBS) (1</w:t>
            </w:r>
            <w:r w:rsidR="008612DF">
              <w:rPr>
                <w:rFonts w:eastAsia="Times New Roman" w:cstheme="minorHAnsi"/>
                <w:color w:val="000000"/>
                <w:sz w:val="24"/>
                <w:szCs w:val="24"/>
              </w:rPr>
              <w:t>x</w:t>
            </w:r>
            <w:r w:rsidRPr="003130F4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) (1 </w:t>
            </w:r>
            <w:r w:rsidR="008612DF">
              <w:rPr>
                <w:rFonts w:eastAsia="Times New Roman" w:cstheme="minorHAnsi"/>
                <w:color w:val="000000"/>
                <w:sz w:val="24"/>
                <w:szCs w:val="24"/>
              </w:rPr>
              <w:t>L</w:t>
            </w:r>
            <w:r w:rsidRPr="003130F4">
              <w:rPr>
                <w:rFonts w:eastAsia="Times New Roman" w:cstheme="minorHAnsi"/>
                <w:color w:val="000000"/>
                <w:sz w:val="24"/>
                <w:szCs w:val="24"/>
              </w:rPr>
              <w:t>)</w:t>
            </w:r>
          </w:p>
        </w:tc>
        <w:tc>
          <w:tcPr>
            <w:tcW w:w="3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3FD10" w14:textId="77777777" w:rsidR="005F3078" w:rsidRPr="003130F4" w:rsidRDefault="005F3078" w:rsidP="003130F4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3130F4">
              <w:rPr>
                <w:rFonts w:eastAsia="Times New Roman" w:cstheme="minorHAnsi"/>
                <w:color w:val="000000"/>
                <w:sz w:val="24"/>
                <w:szCs w:val="24"/>
              </w:rPr>
              <w:t>Sodium Chlorid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0141F" w14:textId="77777777" w:rsidR="005F3078" w:rsidRPr="003130F4" w:rsidRDefault="005F3078" w:rsidP="003130F4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3130F4">
              <w:rPr>
                <w:rFonts w:eastAsia="Times New Roman" w:cstheme="minorHAnsi"/>
                <w:color w:val="000000"/>
                <w:sz w:val="24"/>
                <w:szCs w:val="24"/>
              </w:rPr>
              <w:t>8 g</w:t>
            </w:r>
          </w:p>
        </w:tc>
      </w:tr>
      <w:tr w:rsidR="005F3078" w:rsidRPr="003130F4" w14:paraId="314A9F3F" w14:textId="77777777" w:rsidTr="00736019">
        <w:trPr>
          <w:trHeight w:val="300"/>
        </w:trPr>
        <w:tc>
          <w:tcPr>
            <w:tcW w:w="36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936CF4" w14:textId="77777777" w:rsidR="005F3078" w:rsidRPr="003130F4" w:rsidRDefault="005F3078" w:rsidP="003130F4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3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7A74F" w14:textId="77777777" w:rsidR="005F3078" w:rsidRPr="003130F4" w:rsidRDefault="005F3078" w:rsidP="003130F4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3130F4">
              <w:rPr>
                <w:rFonts w:eastAsia="Times New Roman" w:cstheme="minorHAnsi"/>
                <w:color w:val="000000"/>
                <w:sz w:val="24"/>
                <w:szCs w:val="24"/>
              </w:rPr>
              <w:t>Potassium Chlorid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A2CF0" w14:textId="77777777" w:rsidR="005F3078" w:rsidRPr="003130F4" w:rsidRDefault="005F3078" w:rsidP="003130F4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3130F4">
              <w:rPr>
                <w:rFonts w:eastAsia="Times New Roman" w:cstheme="minorHAnsi"/>
                <w:color w:val="000000"/>
                <w:sz w:val="24"/>
                <w:szCs w:val="24"/>
              </w:rPr>
              <w:t>0.2 g</w:t>
            </w:r>
          </w:p>
        </w:tc>
      </w:tr>
      <w:tr w:rsidR="005F3078" w:rsidRPr="003130F4" w14:paraId="71617BF4" w14:textId="77777777" w:rsidTr="00736019">
        <w:trPr>
          <w:trHeight w:val="300"/>
        </w:trPr>
        <w:tc>
          <w:tcPr>
            <w:tcW w:w="36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CC063C" w14:textId="77777777" w:rsidR="005F3078" w:rsidRPr="003130F4" w:rsidRDefault="005F3078" w:rsidP="003130F4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3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7F72D" w14:textId="77777777" w:rsidR="005F3078" w:rsidRPr="003130F4" w:rsidRDefault="005F3078" w:rsidP="003130F4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3130F4">
              <w:rPr>
                <w:rFonts w:eastAsia="Times New Roman" w:cstheme="minorHAnsi"/>
                <w:color w:val="000000"/>
                <w:sz w:val="24"/>
                <w:szCs w:val="24"/>
              </w:rPr>
              <w:t>Sodium Phosphate dibasic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248D9" w14:textId="77777777" w:rsidR="005F3078" w:rsidRPr="003130F4" w:rsidRDefault="005F3078" w:rsidP="003130F4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3130F4">
              <w:rPr>
                <w:rFonts w:eastAsia="Times New Roman" w:cstheme="minorHAnsi"/>
                <w:color w:val="000000"/>
                <w:sz w:val="24"/>
                <w:szCs w:val="24"/>
              </w:rPr>
              <w:t>1.44 g</w:t>
            </w:r>
          </w:p>
        </w:tc>
      </w:tr>
      <w:tr w:rsidR="005F3078" w:rsidRPr="003130F4" w14:paraId="7410913E" w14:textId="77777777" w:rsidTr="00736019">
        <w:trPr>
          <w:trHeight w:val="300"/>
        </w:trPr>
        <w:tc>
          <w:tcPr>
            <w:tcW w:w="36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DD38A6" w14:textId="77777777" w:rsidR="005F3078" w:rsidRPr="003130F4" w:rsidRDefault="005F3078" w:rsidP="003130F4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3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31FA2" w14:textId="77777777" w:rsidR="005F3078" w:rsidRPr="003130F4" w:rsidRDefault="005F3078" w:rsidP="003130F4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3130F4">
              <w:rPr>
                <w:rFonts w:eastAsia="Times New Roman" w:cstheme="minorHAnsi"/>
                <w:color w:val="000000"/>
                <w:sz w:val="24"/>
                <w:szCs w:val="24"/>
              </w:rPr>
              <w:t>Potassium Phosphate monobasic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14FD5" w14:textId="77777777" w:rsidR="005F3078" w:rsidRPr="003130F4" w:rsidRDefault="005F3078" w:rsidP="003130F4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3130F4">
              <w:rPr>
                <w:rFonts w:eastAsia="Times New Roman" w:cstheme="minorHAnsi"/>
                <w:color w:val="000000"/>
                <w:sz w:val="24"/>
                <w:szCs w:val="24"/>
              </w:rPr>
              <w:t>0.24 g</w:t>
            </w:r>
          </w:p>
        </w:tc>
      </w:tr>
      <w:tr w:rsidR="005F3078" w:rsidRPr="003130F4" w14:paraId="7C90B3C0" w14:textId="77777777" w:rsidTr="00736019">
        <w:trPr>
          <w:trHeight w:val="300"/>
        </w:trPr>
        <w:tc>
          <w:tcPr>
            <w:tcW w:w="36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A0E2E5" w14:textId="77777777" w:rsidR="005F3078" w:rsidRPr="003130F4" w:rsidRDefault="005F3078" w:rsidP="003130F4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3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D5045" w14:textId="77777777" w:rsidR="005F3078" w:rsidRPr="003130F4" w:rsidRDefault="005F3078" w:rsidP="003130F4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3130F4">
              <w:rPr>
                <w:rFonts w:eastAsia="Times New Roman" w:cstheme="minorHAnsi"/>
                <w:color w:val="000000"/>
                <w:sz w:val="24"/>
                <w:szCs w:val="24"/>
              </w:rPr>
              <w:t>Adjust the pH to 7.4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D422D" w14:textId="77777777" w:rsidR="005F3078" w:rsidRPr="003130F4" w:rsidRDefault="005F3078" w:rsidP="003130F4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3130F4">
              <w:rPr>
                <w:rFonts w:eastAsia="Times New Roman" w:cstheme="minorHAnsi"/>
                <w:color w:val="000000"/>
                <w:sz w:val="24"/>
                <w:szCs w:val="24"/>
              </w:rPr>
              <w:t> </w:t>
            </w:r>
          </w:p>
        </w:tc>
      </w:tr>
    </w:tbl>
    <w:p w14:paraId="37FAAA50" w14:textId="37BE218F" w:rsidR="00D21E50" w:rsidRDefault="00D21E50" w:rsidP="003130F4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41A2C37" w14:textId="4B1EF579" w:rsidR="00F71C6A" w:rsidRDefault="00F71C6A" w:rsidP="003130F4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DBC0556" w14:textId="78C4A6BC" w:rsidR="00F71C6A" w:rsidRPr="003A6B5F" w:rsidRDefault="00F71C6A" w:rsidP="003130F4">
      <w:pPr>
        <w:spacing w:after="0" w:line="240" w:lineRule="auto"/>
        <w:jc w:val="both"/>
        <w:rPr>
          <w:rFonts w:cstheme="minorHAnsi"/>
          <w:b/>
          <w:bCs/>
          <w:sz w:val="24"/>
          <w:szCs w:val="24"/>
          <w:u w:val="single"/>
        </w:rPr>
      </w:pPr>
      <w:r w:rsidRPr="003A6B5F">
        <w:rPr>
          <w:rFonts w:cstheme="minorHAnsi"/>
          <w:b/>
          <w:bCs/>
          <w:sz w:val="24"/>
          <w:szCs w:val="24"/>
          <w:u w:val="single"/>
        </w:rPr>
        <w:t>Application of graded alcohol and acetone for tissue dehydration</w:t>
      </w:r>
      <w:r w:rsidR="003A6B5F" w:rsidRPr="003A6B5F">
        <w:rPr>
          <w:rFonts w:cstheme="minorHAnsi"/>
          <w:b/>
          <w:bCs/>
          <w:sz w:val="24"/>
          <w:szCs w:val="24"/>
          <w:u w:val="single"/>
        </w:rPr>
        <w:t xml:space="preserve"> (Step 2.5)</w:t>
      </w:r>
    </w:p>
    <w:p w14:paraId="66F7DD0E" w14:textId="4DE85B9E" w:rsidR="00F47BE1" w:rsidRDefault="00F47BE1" w:rsidP="003130F4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47BE1" w14:paraId="590E6C05" w14:textId="77777777" w:rsidTr="00F47BE1">
        <w:tc>
          <w:tcPr>
            <w:tcW w:w="4675" w:type="dxa"/>
          </w:tcPr>
          <w:p w14:paraId="4AED7346" w14:textId="39095D2A" w:rsidR="00F47BE1" w:rsidRPr="000779CA" w:rsidRDefault="00F47BE1" w:rsidP="000779C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779CA">
              <w:rPr>
                <w:rFonts w:cstheme="minorHAnsi"/>
                <w:b/>
                <w:bCs/>
                <w:sz w:val="24"/>
                <w:szCs w:val="24"/>
              </w:rPr>
              <w:t>Component</w:t>
            </w:r>
          </w:p>
        </w:tc>
        <w:tc>
          <w:tcPr>
            <w:tcW w:w="4675" w:type="dxa"/>
          </w:tcPr>
          <w:p w14:paraId="126C1FD8" w14:textId="075EA2C1" w:rsidR="00F47BE1" w:rsidRPr="000779CA" w:rsidRDefault="00F47BE1" w:rsidP="000779C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779CA">
              <w:rPr>
                <w:rFonts w:cstheme="minorHAnsi"/>
                <w:b/>
                <w:bCs/>
                <w:sz w:val="24"/>
                <w:szCs w:val="24"/>
              </w:rPr>
              <w:t>Time</w:t>
            </w:r>
          </w:p>
        </w:tc>
      </w:tr>
      <w:tr w:rsidR="00F47BE1" w14:paraId="191872C8" w14:textId="77777777" w:rsidTr="00F47BE1">
        <w:tc>
          <w:tcPr>
            <w:tcW w:w="4675" w:type="dxa"/>
          </w:tcPr>
          <w:p w14:paraId="1952F1C2" w14:textId="5272C88C" w:rsidR="00F47BE1" w:rsidRPr="00F47BE1" w:rsidRDefault="00F47BE1" w:rsidP="000779CA">
            <w:pPr>
              <w:pStyle w:val="ListParagraph"/>
              <w:ind w:left="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F47BE1">
              <w:rPr>
                <w:rFonts w:ascii="Calibri" w:hAnsi="Calibri" w:cs="Calibri"/>
                <w:sz w:val="24"/>
                <w:szCs w:val="24"/>
              </w:rPr>
              <w:t>50% ethanol</w:t>
            </w:r>
          </w:p>
        </w:tc>
        <w:tc>
          <w:tcPr>
            <w:tcW w:w="4675" w:type="dxa"/>
          </w:tcPr>
          <w:p w14:paraId="1E114F35" w14:textId="4A440528" w:rsidR="00F47BE1" w:rsidRDefault="00F47BE1" w:rsidP="000779C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F47BE1">
              <w:rPr>
                <w:rFonts w:ascii="Calibri" w:hAnsi="Calibri" w:cs="Calibri"/>
                <w:sz w:val="24"/>
                <w:szCs w:val="24"/>
              </w:rPr>
              <w:t>10 min</w:t>
            </w:r>
          </w:p>
        </w:tc>
      </w:tr>
      <w:tr w:rsidR="00220D94" w14:paraId="11EF2374" w14:textId="77777777" w:rsidTr="00F47BE1">
        <w:tc>
          <w:tcPr>
            <w:tcW w:w="4675" w:type="dxa"/>
          </w:tcPr>
          <w:p w14:paraId="59F823EB" w14:textId="18848EE9" w:rsidR="00220D94" w:rsidRDefault="00220D94" w:rsidP="000779C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7</w:t>
            </w:r>
            <w:r w:rsidRPr="00F47BE1">
              <w:rPr>
                <w:rFonts w:ascii="Calibri" w:hAnsi="Calibri" w:cs="Calibri"/>
                <w:sz w:val="24"/>
                <w:szCs w:val="24"/>
              </w:rPr>
              <w:t>0% ethanol</w:t>
            </w:r>
          </w:p>
        </w:tc>
        <w:tc>
          <w:tcPr>
            <w:tcW w:w="4675" w:type="dxa"/>
          </w:tcPr>
          <w:p w14:paraId="1F86D03B" w14:textId="32E2CD50" w:rsidR="00220D94" w:rsidRDefault="00220D94" w:rsidP="000779C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F47BE1">
              <w:rPr>
                <w:rFonts w:ascii="Calibri" w:hAnsi="Calibri" w:cs="Calibri"/>
                <w:sz w:val="24"/>
                <w:szCs w:val="24"/>
              </w:rPr>
              <w:t>10 min</w:t>
            </w:r>
          </w:p>
        </w:tc>
      </w:tr>
      <w:tr w:rsidR="00220D94" w14:paraId="0EE58145" w14:textId="77777777" w:rsidTr="00F47BE1">
        <w:tc>
          <w:tcPr>
            <w:tcW w:w="4675" w:type="dxa"/>
          </w:tcPr>
          <w:p w14:paraId="1E2FDF93" w14:textId="306B3146" w:rsidR="00220D94" w:rsidRDefault="00220D94" w:rsidP="000779C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95</w:t>
            </w:r>
            <w:r w:rsidRPr="00F47BE1">
              <w:rPr>
                <w:rFonts w:ascii="Calibri" w:hAnsi="Calibri" w:cs="Calibri"/>
                <w:sz w:val="24"/>
                <w:szCs w:val="24"/>
              </w:rPr>
              <w:t>% ethanol</w:t>
            </w:r>
          </w:p>
        </w:tc>
        <w:tc>
          <w:tcPr>
            <w:tcW w:w="4675" w:type="dxa"/>
          </w:tcPr>
          <w:p w14:paraId="2DA0DA5A" w14:textId="22D9A183" w:rsidR="00220D94" w:rsidRDefault="00220D94" w:rsidP="000779C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F47BE1">
              <w:rPr>
                <w:rFonts w:ascii="Calibri" w:hAnsi="Calibri" w:cs="Calibri"/>
                <w:sz w:val="24"/>
                <w:szCs w:val="24"/>
              </w:rPr>
              <w:t>10 min</w:t>
            </w:r>
          </w:p>
        </w:tc>
      </w:tr>
      <w:tr w:rsidR="00220D94" w14:paraId="28548A9C" w14:textId="77777777" w:rsidTr="00F47BE1">
        <w:tc>
          <w:tcPr>
            <w:tcW w:w="4675" w:type="dxa"/>
          </w:tcPr>
          <w:p w14:paraId="159CEDFD" w14:textId="1B4E1FDA" w:rsidR="00220D94" w:rsidRPr="00220D94" w:rsidRDefault="00220D94" w:rsidP="000779CA">
            <w:pPr>
              <w:pStyle w:val="ListParagraph"/>
              <w:ind w:left="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F47BE1">
              <w:rPr>
                <w:rFonts w:ascii="Calibri" w:hAnsi="Calibri" w:cs="Calibri"/>
                <w:sz w:val="24"/>
                <w:szCs w:val="24"/>
              </w:rPr>
              <w:t>100% ethanol</w:t>
            </w:r>
          </w:p>
        </w:tc>
        <w:tc>
          <w:tcPr>
            <w:tcW w:w="4675" w:type="dxa"/>
          </w:tcPr>
          <w:p w14:paraId="4062C60C" w14:textId="4AEA0504" w:rsidR="00220D94" w:rsidRDefault="00220D94" w:rsidP="000779C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F47BE1">
              <w:rPr>
                <w:rFonts w:ascii="Calibri" w:hAnsi="Calibri" w:cs="Calibri"/>
                <w:sz w:val="24"/>
                <w:szCs w:val="24"/>
              </w:rPr>
              <w:t>20 min</w:t>
            </w:r>
          </w:p>
        </w:tc>
      </w:tr>
      <w:tr w:rsidR="000F0504" w14:paraId="177CDEA5" w14:textId="77777777" w:rsidTr="00F47BE1">
        <w:tc>
          <w:tcPr>
            <w:tcW w:w="4675" w:type="dxa"/>
          </w:tcPr>
          <w:p w14:paraId="4E564AC1" w14:textId="1F28A45F" w:rsidR="000F0504" w:rsidRDefault="000F0504" w:rsidP="000779C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F47BE1">
              <w:rPr>
                <w:rFonts w:ascii="Calibri" w:hAnsi="Calibri" w:cs="Calibri"/>
                <w:sz w:val="24"/>
                <w:szCs w:val="24"/>
              </w:rPr>
              <w:t>100% ethanol</w:t>
            </w:r>
          </w:p>
        </w:tc>
        <w:tc>
          <w:tcPr>
            <w:tcW w:w="4675" w:type="dxa"/>
          </w:tcPr>
          <w:p w14:paraId="5F7E9DE9" w14:textId="5A7EB64D" w:rsidR="000F0504" w:rsidRDefault="000F0504" w:rsidP="000779C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F47BE1">
              <w:rPr>
                <w:rFonts w:ascii="Calibri" w:hAnsi="Calibri" w:cs="Calibri"/>
                <w:sz w:val="24"/>
                <w:szCs w:val="24"/>
              </w:rPr>
              <w:t>20 min</w:t>
            </w:r>
          </w:p>
        </w:tc>
      </w:tr>
      <w:tr w:rsidR="000F0504" w14:paraId="6C9DDD74" w14:textId="77777777" w:rsidTr="00F47BE1">
        <w:tc>
          <w:tcPr>
            <w:tcW w:w="4675" w:type="dxa"/>
          </w:tcPr>
          <w:p w14:paraId="2C76221B" w14:textId="2624A8A9" w:rsidR="000F0504" w:rsidRDefault="000F0504" w:rsidP="000779C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F47BE1">
              <w:rPr>
                <w:rFonts w:ascii="Calibri" w:hAnsi="Calibri" w:cs="Calibri"/>
                <w:sz w:val="24"/>
                <w:szCs w:val="24"/>
              </w:rPr>
              <w:t xml:space="preserve">100% </w:t>
            </w:r>
            <w:r w:rsidR="00A10FDB">
              <w:rPr>
                <w:rFonts w:ascii="Calibri" w:hAnsi="Calibri" w:cs="Calibri"/>
                <w:sz w:val="24"/>
                <w:szCs w:val="24"/>
              </w:rPr>
              <w:t>acetone</w:t>
            </w:r>
          </w:p>
        </w:tc>
        <w:tc>
          <w:tcPr>
            <w:tcW w:w="4675" w:type="dxa"/>
          </w:tcPr>
          <w:p w14:paraId="4B072832" w14:textId="55BCF3E3" w:rsidR="000F0504" w:rsidRDefault="000F0504" w:rsidP="000779C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3</w:t>
            </w:r>
            <w:r w:rsidRPr="00F47BE1">
              <w:rPr>
                <w:rFonts w:ascii="Calibri" w:hAnsi="Calibri" w:cs="Calibri"/>
                <w:sz w:val="24"/>
                <w:szCs w:val="24"/>
              </w:rPr>
              <w:t>0 min</w:t>
            </w:r>
          </w:p>
        </w:tc>
      </w:tr>
      <w:tr w:rsidR="00A10FDB" w14:paraId="3B6F4AB4" w14:textId="77777777" w:rsidTr="00F47BE1">
        <w:tc>
          <w:tcPr>
            <w:tcW w:w="4675" w:type="dxa"/>
          </w:tcPr>
          <w:p w14:paraId="3F80EE4F" w14:textId="59BBEDD7" w:rsidR="00A10FDB" w:rsidRPr="00F47BE1" w:rsidRDefault="00A10FDB" w:rsidP="00A10FDB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F47BE1">
              <w:rPr>
                <w:rFonts w:ascii="Calibri" w:hAnsi="Calibri" w:cs="Calibri"/>
                <w:sz w:val="24"/>
                <w:szCs w:val="24"/>
              </w:rPr>
              <w:t xml:space="preserve">100% </w:t>
            </w:r>
            <w:r>
              <w:rPr>
                <w:rFonts w:ascii="Calibri" w:hAnsi="Calibri" w:cs="Calibri"/>
                <w:sz w:val="24"/>
                <w:szCs w:val="24"/>
              </w:rPr>
              <w:t>acetone</w:t>
            </w:r>
          </w:p>
        </w:tc>
        <w:tc>
          <w:tcPr>
            <w:tcW w:w="4675" w:type="dxa"/>
          </w:tcPr>
          <w:p w14:paraId="50432856" w14:textId="19A029F9" w:rsidR="00A10FDB" w:rsidRDefault="00A10FDB" w:rsidP="00A10FDB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3</w:t>
            </w:r>
            <w:r w:rsidRPr="00F47BE1">
              <w:rPr>
                <w:rFonts w:ascii="Calibri" w:hAnsi="Calibri" w:cs="Calibri"/>
                <w:sz w:val="24"/>
                <w:szCs w:val="24"/>
              </w:rPr>
              <w:t>0 min</w:t>
            </w:r>
          </w:p>
        </w:tc>
      </w:tr>
    </w:tbl>
    <w:p w14:paraId="660FAE10" w14:textId="39CBA492" w:rsidR="00F47BE1" w:rsidRDefault="00F47BE1" w:rsidP="003130F4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4753DF2" w14:textId="77777777" w:rsidR="00F47BE1" w:rsidRPr="003130F4" w:rsidRDefault="00F47BE1" w:rsidP="003130F4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sectPr w:rsidR="00F47BE1" w:rsidRPr="003130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F24856"/>
    <w:multiLevelType w:val="multilevel"/>
    <w:tmpl w:val="9F423F6E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num w:numId="1" w16cid:durableId="7982324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wszQ3MTExMDSxNDNS0lEKTi0uzszPAykwrAUA4n4vgCwAAAA="/>
  </w:docVars>
  <w:rsids>
    <w:rsidRoot w:val="005F3078"/>
    <w:rsid w:val="000779CA"/>
    <w:rsid w:val="000F0504"/>
    <w:rsid w:val="00220D94"/>
    <w:rsid w:val="003130F4"/>
    <w:rsid w:val="003A6B5F"/>
    <w:rsid w:val="005F3078"/>
    <w:rsid w:val="00736019"/>
    <w:rsid w:val="008612DF"/>
    <w:rsid w:val="00A10FDB"/>
    <w:rsid w:val="00AF66E9"/>
    <w:rsid w:val="00D21E50"/>
    <w:rsid w:val="00F47BE1"/>
    <w:rsid w:val="00F71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B55A0"/>
  <w15:chartTrackingRefBased/>
  <w15:docId w15:val="{CA262174-CF96-4766-ADF8-AA3860016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47B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47B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77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3</Words>
  <Characters>421</Characters>
  <Application>Microsoft Office Word</Application>
  <DocSecurity>0</DocSecurity>
  <Lines>3</Lines>
  <Paragraphs>1</Paragraphs>
  <ScaleCrop>false</ScaleCrop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 Aishwarya</dc:creator>
  <cp:keywords/>
  <dc:description/>
  <cp:lastModifiedBy>Nilanjana Das</cp:lastModifiedBy>
  <cp:revision>18</cp:revision>
  <dcterms:created xsi:type="dcterms:W3CDTF">2022-06-07T10:03:00Z</dcterms:created>
  <dcterms:modified xsi:type="dcterms:W3CDTF">2022-06-07T10:11:00Z</dcterms:modified>
</cp:coreProperties>
</file>